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Firefighter position within the Fire Department of Córdoba, Argentina. With a deep commitment to public safety, a passion for emergency services, and a strong connection to the vibrant community of Córdoba, I am eager to contribute my skills, experience, and dedication to this critical role. As someone who has always admired the bravery and resilience required of firefighters in Argentina’s diverse landscapes—from urban centers like Córdoba City to the surrounding rural regions—I am confident that my background aligns perfectly with the demands of this position.</w:t>
      </w:r>
    </w:p>
    <w:p>
      <w:pPr>
        <w:pStyle w:val="BodyText"/>
      </w:pPr>
      <w:r>
        <w:t xml:space="preserve">Firefighting is more than a profession; it is a calling that requires physical endurance, mental sharpness, and an unwavering sense of responsibility. In Argentina, where wildfires in the Andean foothills and urban emergencies in densely populated areas like Córdoba present unique challenges, the role of a firefighter is both vital and dynamic. My training in emergency response, coupled with my firsthand understanding of the specific needs of communities in Córdoba, has prepared me to meet these challenges head-on. I am particularly drawn to this opportunity because it allows me to serve a region I deeply respect and where I believe my skills can make a meaningful impact.</w:t>
      </w:r>
    </w:p>
    <w:p>
      <w:pPr>
        <w:pStyle w:val="BodyText"/>
      </w:pPr>
      <w:r>
        <w:t xml:space="preserve">Over the past several years, I have honed my expertise in emergency services through rigorous training programs and hands-on experience. My certifications include advanced fire suppression techniques, hazardous materials handling, and first aid/cpr. These qualifications have equipped me to respond swiftly and effectively in high-pressure situations. For example, during my time as a volunteer firefighter in [Insert Relevant Location], I participated in numerous operations that required quick decision-making, teamwork, and adaptability—skills that are essential for success in the fire department of Córdoba. I also completed specialized training on wildfire mitigation strategies, which I believe is particularly relevant to the geographical context of Argentina’s Córdoba Province.</w:t>
      </w:r>
    </w:p>
    <w:p>
      <w:pPr>
        <w:pStyle w:val="BodyText"/>
      </w:pPr>
      <w:r>
        <w:t xml:space="preserve">What sets me apart is not just my technical proficiency but also my deep respect for the cultural and environmental landscape of Argentina. Having studied the history and geography of Córdoba, I understand the unique challenges firefighters in this region face, such as responding to emergencies in both historic urban neighborhoods and remote rural areas. I am particularly inspired by the spirit of camaraderie among firefighters in Argentina, who often work under difficult conditions to protect communities. This ethos resonates with my personal values, and I am eager to contribute to a team that prioritizes service, innovation, and safety.</w:t>
      </w:r>
    </w:p>
    <w:p>
      <w:pPr>
        <w:pStyle w:val="BodyText"/>
      </w:pPr>
      <w:r>
        <w:t xml:space="preserve">My experience also includes working closely with local organizations to promote fire safety education in communities. In Córdoba, where awareness of fire prevention can significantly reduce risks in both residential and industrial zones, I believe this aspect of my background is especially valuable. For instance, I collaborated with a nonprofit group to organize workshops on home fire safety for families in [Insert Specific Area], which not only improved community preparedness but also strengthened trust between residents and emergency responders. This experience has reinforced my belief that firefighting is not just about extinguishing flames but also about fostering resilience and preparedness in the communities we serve.</w:t>
      </w:r>
    </w:p>
    <w:p>
      <w:pPr>
        <w:pStyle w:val="BodyText"/>
      </w:pPr>
      <w:r>
        <w:t xml:space="preserve">Furthermore, I am deeply committed to continuous learning and professional growth. Firefighting is an ever-evolving field, and I stay updated on the latest advancements in technology, equipment, and strategies through ongoing education. For example, I recently completed a course on the use of drones for fire surveillance—a tool that has become increasingly important in monitoring wildfires in regions like Córdoba’s mountainous terrain. This proactive approach ensures that I can contribute innovative solutions to modern challenges while upholding the traditions of excellence that define the fire service.</w:t>
      </w:r>
    </w:p>
    <w:p>
      <w:pPr>
        <w:pStyle w:val="BodyText"/>
      </w:pPr>
      <w:r>
        <w:t xml:space="preserve">Living in Argentina, particularly in Córdoba, has given me a unique perspective on the importance of public safety and community support. The people of Córdoba are known for their resilience and solidarity, qualities that I strive to embody in my work. I understand that firefighters often act as first responders not only to fires but also to natural disasters, accidents, and other emergencies. My ability to remain calm under pressure, communicate effectively with diverse groups, and collaborate with multidisciplinary teams has been tested and refined through years of service. I am confident that these qualities will allow me to thrive in the fast-paced environment of the Córdoba Fire Department.</w:t>
      </w:r>
    </w:p>
    <w:p>
      <w:pPr>
        <w:pStyle w:val="BodyText"/>
      </w:pPr>
      <w:r>
        <w:t xml:space="preserve">In conclusion, I am eager to bring my dedication, expertise, and passion for firefighting to the Fire Department of Córdoba. I am particularly motivated by the opportunity to contribute to a region where every fire response has the potential to protect lives, preserve property, and strengthen community bonds. I would be honored to join a team that values integrity, teamwork, and service as much as I do. Thank you for considering my application. I look forward to the possibility of discussing how my background and enthusiasm can benefit your department.</w:t>
      </w:r>
    </w:p>
    <w:p>
      <w:pPr>
        <w:pStyle w:val="BodyText"/>
      </w:pPr>
      <w:r>
        <w:t xml:space="preserve">Sincerely,</w:t>
      </w:r>
      <w:r>
        <w:br/>
      </w:r>
      <w:r>
        <w:t xml:space="preserve">[Your Full Name]</w:t>
      </w:r>
      <w:r>
        <w:br/>
      </w:r>
      <w:r>
        <w:t xml:space="preserve">[Your Contact Information]</w:t>
      </w:r>
      <w:r>
        <w:br/>
      </w:r>
      <w:r>
        <w:t xml:space="preserve">[Córdoba, Argenti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11:26Z</dcterms:created>
  <dcterms:modified xsi:type="dcterms:W3CDTF">2026-07-23T11:11:26Z</dcterms:modified>
</cp:coreProperties>
</file>

<file path=docProps/custom.xml><?xml version="1.0" encoding="utf-8"?>
<Properties xmlns="http://schemas.openxmlformats.org/officeDocument/2006/custom-properties" xmlns:vt="http://schemas.openxmlformats.org/officeDocument/2006/docPropsVTypes"/>
</file>